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7316F" w14:textId="77777777" w:rsidR="008E380A" w:rsidRDefault="00634FA6">
      <w:pPr>
        <w:spacing w:after="115"/>
        <w:ind w:left="2381"/>
      </w:pPr>
      <w:r>
        <w:rPr>
          <w:rFonts w:ascii="Times New Roman" w:eastAsia="Times New Roman" w:hAnsi="Times New Roman" w:cs="Times New Roman"/>
          <w:b/>
          <w:sz w:val="32"/>
        </w:rPr>
        <w:t xml:space="preserve">LAPORAN AKHIR MODUL 1 </w:t>
      </w:r>
    </w:p>
    <w:p w14:paraId="61C04CD5" w14:textId="77777777" w:rsidR="008E380A" w:rsidRDefault="00634FA6">
      <w:pPr>
        <w:spacing w:after="191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29507B98" w14:textId="77777777" w:rsidR="008E380A" w:rsidRDefault="00634FA6">
      <w:pPr>
        <w:spacing w:after="191"/>
        <w:ind w:right="1000"/>
        <w:jc w:val="right"/>
      </w:pPr>
      <w:r>
        <w:rPr>
          <w:rFonts w:ascii="Times New Roman" w:eastAsia="Times New Roman" w:hAnsi="Times New Roman" w:cs="Times New Roman"/>
          <w:b/>
          <w:sz w:val="28"/>
        </w:rPr>
        <w:t xml:space="preserve">Mata </w:t>
      </w:r>
      <w:proofErr w:type="spellStart"/>
      <w:proofErr w:type="gramStart"/>
      <w:r>
        <w:rPr>
          <w:rFonts w:ascii="Times New Roman" w:eastAsia="Times New Roman" w:hAnsi="Times New Roman" w:cs="Times New Roman"/>
          <w:b/>
          <w:sz w:val="28"/>
        </w:rPr>
        <w:t>Kuliah</w:t>
      </w:r>
      <w:proofErr w:type="spellEnd"/>
      <w:r>
        <w:rPr>
          <w:rFonts w:ascii="Times New Roman" w:eastAsia="Times New Roman" w:hAnsi="Times New Roman" w:cs="Times New Roman"/>
          <w:b/>
          <w:sz w:val="28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b/>
          <w:sz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</w:rPr>
        <w:t>Praktikum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</w:rPr>
        <w:t>Algoritma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</w:rPr>
        <w:t>Pemrograman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0FA2457F" w14:textId="63CBBAC2" w:rsidR="008E380A" w:rsidRDefault="00634FA6">
      <w:pPr>
        <w:pStyle w:val="Heading1"/>
        <w:spacing w:after="135"/>
        <w:ind w:left="631" w:right="3"/>
      </w:pPr>
      <w:proofErr w:type="gramStart"/>
      <w:r>
        <w:t>Semester :</w:t>
      </w:r>
      <w:proofErr w:type="gramEnd"/>
      <w:r>
        <w:t xml:space="preserve"> </w:t>
      </w:r>
      <w:r>
        <w:rPr>
          <w:b w:val="0"/>
        </w:rPr>
        <w:t xml:space="preserve">I (Satu) </w:t>
      </w:r>
      <w:proofErr w:type="spellStart"/>
      <w:r>
        <w:t>Rombel</w:t>
      </w:r>
      <w:proofErr w:type="spellEnd"/>
      <w:r>
        <w:t xml:space="preserve"> : </w:t>
      </w:r>
      <w:r w:rsidR="0073705B">
        <w:t>4</w:t>
      </w:r>
    </w:p>
    <w:p w14:paraId="5F50D35B" w14:textId="77777777" w:rsidR="008E380A" w:rsidRDefault="00634FA6">
      <w:pPr>
        <w:spacing w:after="13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3AC92911" w14:textId="77777777" w:rsidR="008E380A" w:rsidRDefault="00634FA6">
      <w:pPr>
        <w:spacing w:after="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239574D" w14:textId="77777777" w:rsidR="008E380A" w:rsidRDefault="00634FA6">
      <w:pPr>
        <w:spacing w:after="59"/>
        <w:ind w:left="2822"/>
      </w:pPr>
      <w:r>
        <w:rPr>
          <w:noProof/>
        </w:rPr>
        <w:drawing>
          <wp:inline distT="0" distB="0" distL="0" distR="0" wp14:anchorId="194C2554" wp14:editId="1940D2D2">
            <wp:extent cx="2183003" cy="2144395"/>
            <wp:effectExtent l="0" t="0" r="0" b="0"/>
            <wp:docPr id="48" name="Picture 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83003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714EA" w14:textId="77777777" w:rsidR="008E380A" w:rsidRDefault="00634FA6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624A3D15" w14:textId="77777777" w:rsidR="008E380A" w:rsidRDefault="00634FA6">
      <w:pPr>
        <w:spacing w:after="187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5163402" w14:textId="54A1E471" w:rsidR="008E380A" w:rsidRDefault="00634FA6" w:rsidP="00936807">
      <w:pPr>
        <w:spacing w:after="190"/>
        <w:ind w:left="631" w:right="2" w:hanging="10"/>
        <w:jc w:val="center"/>
      </w:pPr>
      <w:proofErr w:type="spellStart"/>
      <w:proofErr w:type="gramStart"/>
      <w:r>
        <w:rPr>
          <w:rFonts w:ascii="Times New Roman" w:eastAsia="Times New Roman" w:hAnsi="Times New Roman" w:cs="Times New Roman"/>
          <w:b/>
          <w:sz w:val="28"/>
        </w:rPr>
        <w:t>Penyusun</w:t>
      </w:r>
      <w:proofErr w:type="spellEnd"/>
      <w:r>
        <w:rPr>
          <w:rFonts w:ascii="Times New Roman" w:eastAsia="Times New Roman" w:hAnsi="Times New Roman" w:cs="Times New Roman"/>
          <w:b/>
          <w:sz w:val="28"/>
        </w:rPr>
        <w:t xml:space="preserve"> :</w:t>
      </w:r>
      <w:proofErr w:type="gramEnd"/>
    </w:p>
    <w:p w14:paraId="4FD60159" w14:textId="20594EAA" w:rsidR="008E380A" w:rsidRDefault="00634FA6" w:rsidP="00936807">
      <w:pPr>
        <w:spacing w:after="188"/>
        <w:ind w:left="2807"/>
      </w:pPr>
      <w:r>
        <w:rPr>
          <w:rFonts w:ascii="Times New Roman" w:eastAsia="Times New Roman" w:hAnsi="Times New Roman" w:cs="Times New Roman"/>
          <w:sz w:val="28"/>
        </w:rPr>
        <w:t xml:space="preserve">Nama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</w:rPr>
        <w:t>Mahasiswa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:</w:t>
      </w:r>
      <w:proofErr w:type="gramEnd"/>
      <w:r w:rsidR="00CB7837">
        <w:rPr>
          <w:rFonts w:ascii="Times New Roman" w:eastAsia="Times New Roman" w:hAnsi="Times New Roman" w:cs="Times New Roman"/>
          <w:sz w:val="28"/>
        </w:rPr>
        <w:t xml:space="preserve"> Oktario Mufti Yudha</w:t>
      </w:r>
    </w:p>
    <w:p w14:paraId="5FFE9E41" w14:textId="1FEB1834" w:rsidR="008E380A" w:rsidRDefault="00634FA6" w:rsidP="00936807">
      <w:pPr>
        <w:spacing w:after="130"/>
        <w:ind w:left="616"/>
        <w:jc w:val="center"/>
      </w:pPr>
      <w:proofErr w:type="gramStart"/>
      <w:r>
        <w:rPr>
          <w:rFonts w:ascii="Times New Roman" w:eastAsia="Times New Roman" w:hAnsi="Times New Roman" w:cs="Times New Roman"/>
          <w:sz w:val="28"/>
        </w:rPr>
        <w:t>NPM :</w:t>
      </w:r>
      <w:proofErr w:type="gramEnd"/>
      <w:r>
        <w:rPr>
          <w:rFonts w:ascii="Times New Roman" w:eastAsia="Times New Roman" w:hAnsi="Times New Roman" w:cs="Times New Roman"/>
          <w:sz w:val="28"/>
        </w:rPr>
        <w:t xml:space="preserve"> </w:t>
      </w:r>
      <w:r w:rsidR="00CB7837">
        <w:rPr>
          <w:rFonts w:ascii="Times New Roman" w:eastAsia="Times New Roman" w:hAnsi="Times New Roman" w:cs="Times New Roman"/>
          <w:sz w:val="28"/>
        </w:rPr>
        <w:t>2320506044</w:t>
      </w:r>
    </w:p>
    <w:p w14:paraId="460A052B" w14:textId="77777777" w:rsidR="008E380A" w:rsidRDefault="00634FA6">
      <w:pPr>
        <w:spacing w:after="135"/>
        <w:ind w:left="692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09752F7F" w14:textId="77777777" w:rsidR="008E380A" w:rsidRDefault="00634FA6">
      <w:pPr>
        <w:spacing w:after="130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6FABCBB0" w14:textId="77777777" w:rsidR="008E380A" w:rsidRDefault="00634FA6">
      <w:pPr>
        <w:spacing w:after="135"/>
        <w:ind w:left="692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2CB213C1" w14:textId="77777777" w:rsidR="008E380A" w:rsidRDefault="00634FA6">
      <w:pPr>
        <w:spacing w:after="130"/>
        <w:ind w:left="692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46AC8D7B" w14:textId="77777777" w:rsidR="008E380A" w:rsidRDefault="00634FA6">
      <w:pPr>
        <w:spacing w:after="135"/>
        <w:ind w:left="692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64BC94A1" w14:textId="77777777" w:rsidR="008E380A" w:rsidRDefault="00634FA6">
      <w:pPr>
        <w:spacing w:after="194"/>
        <w:ind w:left="692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319EC260" w14:textId="77777777" w:rsidR="008E380A" w:rsidRDefault="00634FA6">
      <w:pPr>
        <w:spacing w:after="188"/>
        <w:ind w:right="755"/>
        <w:jc w:val="right"/>
      </w:pPr>
      <w:r>
        <w:rPr>
          <w:rFonts w:ascii="Times New Roman" w:eastAsia="Times New Roman" w:hAnsi="Times New Roman" w:cs="Times New Roman"/>
          <w:b/>
          <w:sz w:val="28"/>
        </w:rPr>
        <w:t xml:space="preserve">PROGRAM STUDI S1 TEKNOLOGI INFORMASI </w:t>
      </w:r>
    </w:p>
    <w:p w14:paraId="3293A734" w14:textId="77777777" w:rsidR="008E380A" w:rsidRDefault="00634FA6">
      <w:pPr>
        <w:pStyle w:val="Heading1"/>
        <w:spacing w:after="90"/>
        <w:ind w:left="631" w:right="5"/>
      </w:pPr>
      <w:r>
        <w:t xml:space="preserve">UNIVERSITAS TIDAR GANJIL 2023/2024 </w:t>
      </w:r>
    </w:p>
    <w:p w14:paraId="7447A6F7" w14:textId="77777777" w:rsidR="00CE6C7E" w:rsidRDefault="00CE6C7E" w:rsidP="00CE6C7E"/>
    <w:p w14:paraId="755DA6FA" w14:textId="77777777" w:rsidR="00CE6C7E" w:rsidRDefault="00CE6C7E" w:rsidP="00CE6C7E"/>
    <w:p w14:paraId="1F083E95" w14:textId="77777777" w:rsidR="00CE6C7E" w:rsidRPr="00CE6C7E" w:rsidRDefault="00CE6C7E" w:rsidP="00CE6C7E"/>
    <w:p w14:paraId="658256EC" w14:textId="77777777" w:rsidR="008E380A" w:rsidRDefault="00634FA6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44D7E30" w14:textId="77777777" w:rsidR="008E380A" w:rsidRDefault="00634FA6">
      <w:pPr>
        <w:numPr>
          <w:ilvl w:val="0"/>
          <w:numId w:val="1"/>
        </w:numPr>
        <w:spacing w:after="163"/>
        <w:ind w:hanging="36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Dasar </w:t>
      </w:r>
      <w:proofErr w:type="spellStart"/>
      <w:r>
        <w:rPr>
          <w:rFonts w:ascii="Times New Roman" w:eastAsia="Times New Roman" w:hAnsi="Times New Roman" w:cs="Times New Roman"/>
          <w:b/>
          <w:sz w:val="24"/>
        </w:rPr>
        <w:t>Teori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BEEEB34" w14:textId="224DA9FA" w:rsidR="008E380A" w:rsidRPr="00776173" w:rsidRDefault="00170713" w:rsidP="00776173">
      <w:pPr>
        <w:numPr>
          <w:ilvl w:val="1"/>
          <w:numId w:val="1"/>
        </w:numPr>
        <w:spacing w:after="165" w:line="360" w:lineRule="auto"/>
        <w:ind w:hanging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76173">
        <w:rPr>
          <w:rFonts w:ascii="Times New Roman" w:eastAsia="Times New Roman" w:hAnsi="Times New Roman" w:cs="Times New Roman"/>
          <w:sz w:val="24"/>
          <w:szCs w:val="24"/>
        </w:rPr>
        <w:t>Prinsip</w:t>
      </w:r>
      <w:proofErr w:type="spellEnd"/>
      <w:r w:rsidRPr="007761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eastAsia="Times New Roman" w:hAnsi="Times New Roman" w:cs="Times New Roman"/>
          <w:sz w:val="24"/>
          <w:szCs w:val="24"/>
        </w:rPr>
        <w:t>kerja</w:t>
      </w:r>
      <w:proofErr w:type="spellEnd"/>
      <w:r w:rsidRPr="007761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eastAsia="Times New Roman" w:hAnsi="Times New Roman" w:cs="Times New Roman"/>
          <w:sz w:val="24"/>
          <w:szCs w:val="24"/>
        </w:rPr>
        <w:t>bahasa</w:t>
      </w:r>
      <w:proofErr w:type="spellEnd"/>
      <w:r w:rsidRPr="00776173">
        <w:rPr>
          <w:rFonts w:ascii="Times New Roman" w:eastAsia="Times New Roman" w:hAnsi="Times New Roman" w:cs="Times New Roman"/>
          <w:sz w:val="24"/>
          <w:szCs w:val="24"/>
        </w:rPr>
        <w:t xml:space="preserve"> python </w:t>
      </w:r>
    </w:p>
    <w:p w14:paraId="4EB2F596" w14:textId="072ECDCB" w:rsidR="00170713" w:rsidRPr="00776173" w:rsidRDefault="00170713" w:rsidP="00776173">
      <w:pPr>
        <w:pStyle w:val="ListParagraph"/>
        <w:numPr>
          <w:ilvl w:val="0"/>
          <w:numId w:val="2"/>
        </w:numPr>
        <w:spacing w:after="165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6173">
        <w:rPr>
          <w:rFonts w:ascii="Times New Roman" w:hAnsi="Times New Roman" w:cs="Times New Roman"/>
          <w:sz w:val="24"/>
          <w:szCs w:val="24"/>
        </w:rPr>
        <w:t xml:space="preserve">Interpreted </w:t>
      </w:r>
      <w:proofErr w:type="gramStart"/>
      <w:r w:rsidRPr="00776173">
        <w:rPr>
          <w:rFonts w:ascii="Times New Roman" w:hAnsi="Times New Roman" w:cs="Times New Roman"/>
          <w:sz w:val="24"/>
          <w:szCs w:val="24"/>
        </w:rPr>
        <w:t xml:space="preserve">language </w:t>
      </w:r>
      <w:r w:rsidR="00BF1735" w:rsidRPr="00776173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033D703F" w14:textId="5B5D7356" w:rsidR="00170713" w:rsidRPr="00776173" w:rsidRDefault="009A502E" w:rsidP="00776173">
      <w:pPr>
        <w:pStyle w:val="ListParagraph"/>
        <w:spacing w:after="165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 w:rsidRPr="00776173">
        <w:rPr>
          <w:rFonts w:ascii="Times New Roman" w:hAnsi="Times New Roman" w:cs="Times New Roman"/>
          <w:sz w:val="24"/>
          <w:szCs w:val="24"/>
        </w:rPr>
        <w:t xml:space="preserve">Python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bahs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yang di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interpretas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di compile</w:t>
      </w:r>
    </w:p>
    <w:p w14:paraId="4E61986B" w14:textId="0459E18F" w:rsidR="009A502E" w:rsidRPr="00776173" w:rsidRDefault="009A502E" w:rsidP="00776173">
      <w:pPr>
        <w:pStyle w:val="ListParagraph"/>
        <w:numPr>
          <w:ilvl w:val="0"/>
          <w:numId w:val="2"/>
        </w:numPr>
        <w:spacing w:after="165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6173">
        <w:rPr>
          <w:rFonts w:ascii="Times New Roman" w:hAnsi="Times New Roman" w:cs="Times New Roman"/>
          <w:sz w:val="24"/>
          <w:szCs w:val="24"/>
        </w:rPr>
        <w:t>High-Level Language</w:t>
      </w:r>
      <w:r w:rsidR="00BF1735" w:rsidRPr="00776173">
        <w:rPr>
          <w:rFonts w:ascii="Times New Roman" w:hAnsi="Times New Roman" w:cs="Times New Roman"/>
          <w:sz w:val="24"/>
          <w:szCs w:val="24"/>
        </w:rPr>
        <w:t>.</w:t>
      </w:r>
    </w:p>
    <w:p w14:paraId="34E7C673" w14:textId="448A820D" w:rsidR="009A502E" w:rsidRPr="00776173" w:rsidRDefault="009A502E" w:rsidP="00776173">
      <w:pPr>
        <w:pStyle w:val="ListParagraph"/>
        <w:spacing w:after="165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 w:rsidRPr="00776173">
        <w:rPr>
          <w:rFonts w:ascii="Times New Roman" w:hAnsi="Times New Roman" w:cs="Times New Roman"/>
          <w:sz w:val="24"/>
          <w:szCs w:val="24"/>
        </w:rPr>
        <w:t xml:space="preserve">Python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bahs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. Dimana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tingkat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Bahasa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dipaham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oleh para programmer</w:t>
      </w:r>
    </w:p>
    <w:p w14:paraId="34C659FE" w14:textId="5DB503A6" w:rsidR="009A502E" w:rsidRPr="00776173" w:rsidRDefault="009A502E" w:rsidP="00776173">
      <w:pPr>
        <w:pStyle w:val="ListParagraph"/>
        <w:numPr>
          <w:ilvl w:val="0"/>
          <w:numId w:val="2"/>
        </w:numPr>
        <w:spacing w:after="165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6173">
        <w:rPr>
          <w:rFonts w:ascii="Times New Roman" w:hAnsi="Times New Roman" w:cs="Times New Roman"/>
          <w:sz w:val="24"/>
          <w:szCs w:val="24"/>
        </w:rPr>
        <w:t>Modular</w:t>
      </w:r>
      <w:r w:rsidR="00BF1735" w:rsidRPr="00776173">
        <w:rPr>
          <w:rFonts w:ascii="Times New Roman" w:hAnsi="Times New Roman" w:cs="Times New Roman"/>
          <w:sz w:val="24"/>
          <w:szCs w:val="24"/>
        </w:rPr>
        <w:t>.</w:t>
      </w:r>
    </w:p>
    <w:p w14:paraId="64DD37D0" w14:textId="6E639625" w:rsidR="009A502E" w:rsidRPr="00776173" w:rsidRDefault="009A502E" w:rsidP="00776173">
      <w:pPr>
        <w:pStyle w:val="ListParagraph"/>
        <w:spacing w:after="165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 w:rsidRPr="00776173">
        <w:rPr>
          <w:rFonts w:ascii="Times New Roman" w:hAnsi="Times New Roman" w:cs="Times New Roman"/>
          <w:sz w:val="24"/>
          <w:szCs w:val="24"/>
        </w:rPr>
        <w:t xml:space="preserve">Code yang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pemrogram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python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pisahk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776173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 yang</w:t>
      </w:r>
      <w:proofErr w:type="gram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nantinay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gunak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Kembali</w:t>
      </w:r>
    </w:p>
    <w:p w14:paraId="29B546BF" w14:textId="356779B6" w:rsidR="009A502E" w:rsidRPr="00776173" w:rsidRDefault="00BF1735" w:rsidP="00776173">
      <w:pPr>
        <w:pStyle w:val="ListParagraph"/>
        <w:numPr>
          <w:ilvl w:val="0"/>
          <w:numId w:val="2"/>
        </w:numPr>
        <w:spacing w:after="165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6173">
        <w:rPr>
          <w:rFonts w:ascii="Times New Roman" w:hAnsi="Times New Roman" w:cs="Times New Roman"/>
          <w:sz w:val="24"/>
          <w:szCs w:val="24"/>
        </w:rPr>
        <w:t>Dynamic typing.</w:t>
      </w:r>
    </w:p>
    <w:p w14:paraId="3E372C1C" w14:textId="02C0B189" w:rsidR="00BF1735" w:rsidRPr="00776173" w:rsidRDefault="00BF1735" w:rsidP="00776173">
      <w:pPr>
        <w:pStyle w:val="ListParagraph"/>
        <w:spacing w:after="165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 w:rsidRPr="00776173">
        <w:rPr>
          <w:rFonts w:ascii="Times New Roman" w:hAnsi="Times New Roman" w:cs="Times New Roman"/>
          <w:sz w:val="24"/>
          <w:szCs w:val="24"/>
        </w:rPr>
        <w:t xml:space="preserve">Kita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nulis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data Ketika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variable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python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asuk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>.</w:t>
      </w:r>
    </w:p>
    <w:p w14:paraId="5A23F2F2" w14:textId="621A07A9" w:rsidR="00BF1735" w:rsidRPr="00776173" w:rsidRDefault="00BF1735" w:rsidP="00776173">
      <w:pPr>
        <w:pStyle w:val="ListParagraph"/>
        <w:numPr>
          <w:ilvl w:val="0"/>
          <w:numId w:val="2"/>
        </w:numPr>
        <w:spacing w:after="165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76173">
        <w:rPr>
          <w:rFonts w:ascii="Times New Roman" w:hAnsi="Times New Roman" w:cs="Times New Roman"/>
          <w:sz w:val="24"/>
          <w:szCs w:val="24"/>
        </w:rPr>
        <w:t>Open Source</w:t>
      </w:r>
    </w:p>
    <w:p w14:paraId="776EA2A6" w14:textId="48F53A0C" w:rsidR="00BF1735" w:rsidRPr="00776173" w:rsidRDefault="00BF1735" w:rsidP="00776173">
      <w:pPr>
        <w:pStyle w:val="ListParagraph"/>
        <w:spacing w:after="165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 w:rsidRPr="00776173">
        <w:rPr>
          <w:rFonts w:ascii="Times New Roman" w:hAnsi="Times New Roman" w:cs="Times New Roman"/>
          <w:sz w:val="24"/>
          <w:szCs w:val="24"/>
        </w:rPr>
        <w:t xml:space="preserve">Python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terbuk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. Jadi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modif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python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>.</w:t>
      </w:r>
    </w:p>
    <w:p w14:paraId="19911C3B" w14:textId="77777777" w:rsidR="00BD006F" w:rsidRPr="00776173" w:rsidRDefault="00BD006F" w:rsidP="00776173">
      <w:pPr>
        <w:spacing w:after="165"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</w:p>
    <w:p w14:paraId="57C1F5B8" w14:textId="032DF1A3" w:rsidR="008E380A" w:rsidRPr="00776173" w:rsidRDefault="00536485" w:rsidP="00776173">
      <w:pPr>
        <w:numPr>
          <w:ilvl w:val="1"/>
          <w:numId w:val="1"/>
        </w:numPr>
        <w:spacing w:after="121" w:line="360" w:lineRule="auto"/>
        <w:ind w:hanging="360"/>
        <w:jc w:val="both"/>
        <w:rPr>
          <w:rFonts w:ascii="Times New Roman" w:hAnsi="Times New Roman" w:cs="Times New Roman"/>
          <w:sz w:val="24"/>
          <w:szCs w:val="24"/>
        </w:rPr>
      </w:pPr>
      <w:r w:rsidRPr="00776173">
        <w:rPr>
          <w:rFonts w:ascii="Times New Roman" w:eastAsia="Times New Roman" w:hAnsi="Times New Roman" w:cs="Times New Roman"/>
          <w:sz w:val="24"/>
          <w:szCs w:val="24"/>
        </w:rPr>
        <w:t xml:space="preserve">Dasar </w:t>
      </w:r>
      <w:proofErr w:type="spellStart"/>
      <w:r w:rsidRPr="00776173">
        <w:rPr>
          <w:rFonts w:ascii="Times New Roman" w:eastAsia="Times New Roman" w:hAnsi="Times New Roman" w:cs="Times New Roman"/>
          <w:sz w:val="24"/>
          <w:szCs w:val="24"/>
        </w:rPr>
        <w:t>teori</w:t>
      </w:r>
      <w:proofErr w:type="spellEnd"/>
      <w:r w:rsidRPr="007761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eastAsia="Times New Roman" w:hAnsi="Times New Roman" w:cs="Times New Roman"/>
          <w:sz w:val="24"/>
          <w:szCs w:val="24"/>
        </w:rPr>
        <w:t>terkait</w:t>
      </w:r>
      <w:proofErr w:type="spellEnd"/>
      <w:r w:rsidRPr="007761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7761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eastAsia="Times New Roman" w:hAnsi="Times New Roman" w:cs="Times New Roman"/>
          <w:sz w:val="24"/>
          <w:szCs w:val="24"/>
        </w:rPr>
        <w:t>struktur</w:t>
      </w:r>
      <w:proofErr w:type="spellEnd"/>
      <w:r w:rsidRPr="007761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eastAsia="Times New Roman" w:hAnsi="Times New Roman" w:cs="Times New Roman"/>
          <w:sz w:val="24"/>
          <w:szCs w:val="24"/>
        </w:rPr>
        <w:t>kode</w:t>
      </w:r>
      <w:proofErr w:type="spellEnd"/>
      <w:r w:rsidRPr="00776173">
        <w:rPr>
          <w:rFonts w:ascii="Times New Roman" w:eastAsia="Times New Roman" w:hAnsi="Times New Roman" w:cs="Times New Roman"/>
          <w:sz w:val="24"/>
          <w:szCs w:val="24"/>
        </w:rPr>
        <w:t xml:space="preserve"> program </w:t>
      </w:r>
      <w:proofErr w:type="spellStart"/>
      <w:r w:rsidRPr="00776173">
        <w:rPr>
          <w:rFonts w:ascii="Times New Roman" w:eastAsia="Times New Roman" w:hAnsi="Times New Roman" w:cs="Times New Roman"/>
          <w:sz w:val="24"/>
          <w:szCs w:val="24"/>
        </w:rPr>
        <w:t>bahasa</w:t>
      </w:r>
      <w:proofErr w:type="spellEnd"/>
      <w:r w:rsidRPr="00776173">
        <w:rPr>
          <w:rFonts w:ascii="Times New Roman" w:eastAsia="Times New Roman" w:hAnsi="Times New Roman" w:cs="Times New Roman"/>
          <w:sz w:val="24"/>
          <w:szCs w:val="24"/>
        </w:rPr>
        <w:t xml:space="preserve"> python </w:t>
      </w:r>
    </w:p>
    <w:p w14:paraId="31AB64C3" w14:textId="2851961E" w:rsidR="00536485" w:rsidRPr="00776173" w:rsidRDefault="00536485" w:rsidP="00776173">
      <w:pPr>
        <w:pStyle w:val="ListParagraph"/>
        <w:numPr>
          <w:ilvl w:val="0"/>
          <w:numId w:val="3"/>
        </w:numPr>
        <w:spacing w:after="121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76173">
        <w:rPr>
          <w:rFonts w:ascii="Times New Roman" w:hAnsi="Times New Roman" w:cs="Times New Roman"/>
          <w:sz w:val="24"/>
          <w:szCs w:val="24"/>
        </w:rPr>
        <w:t>Indentas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760ED2" w14:textId="4D1CE852" w:rsidR="00536485" w:rsidRPr="00776173" w:rsidRDefault="00536485" w:rsidP="00776173">
      <w:pPr>
        <w:pStyle w:val="ListParagraph"/>
        <w:spacing w:after="121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76173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blok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code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function, loop, condition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indentas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spas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tab.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Indentas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python juga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mudahk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programmer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code yang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ditulis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>.</w:t>
      </w:r>
    </w:p>
    <w:p w14:paraId="281FA06C" w14:textId="73CC949C" w:rsidR="00536485" w:rsidRPr="00776173" w:rsidRDefault="00C10DCD" w:rsidP="00776173">
      <w:pPr>
        <w:pStyle w:val="ListParagraph"/>
        <w:numPr>
          <w:ilvl w:val="0"/>
          <w:numId w:val="3"/>
        </w:numPr>
        <w:spacing w:after="12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ents</w:t>
      </w:r>
    </w:p>
    <w:p w14:paraId="5FD49A8D" w14:textId="1447AB9A" w:rsidR="00536485" w:rsidRDefault="00536485" w:rsidP="00776173">
      <w:pPr>
        <w:pStyle w:val="ListParagraph"/>
        <w:spacing w:after="121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76173">
        <w:rPr>
          <w:rFonts w:ascii="Times New Roman" w:hAnsi="Times New Roman" w:cs="Times New Roman"/>
          <w:sz w:val="24"/>
          <w:szCs w:val="24"/>
        </w:rPr>
        <w:t>Komentar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diawal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symbol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pagar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“#”.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Komentar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eksekus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oleh program.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Komentar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code yang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776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6173">
        <w:rPr>
          <w:rFonts w:ascii="Times New Roman" w:hAnsi="Times New Roman" w:cs="Times New Roman"/>
          <w:sz w:val="24"/>
          <w:szCs w:val="24"/>
        </w:rPr>
        <w:t>tulis</w:t>
      </w:r>
      <w:proofErr w:type="spellEnd"/>
      <w:r w:rsidR="00776173">
        <w:rPr>
          <w:rFonts w:ascii="Times New Roman" w:hAnsi="Times New Roman" w:cs="Times New Roman"/>
          <w:sz w:val="24"/>
          <w:szCs w:val="24"/>
        </w:rPr>
        <w:t>.</w:t>
      </w:r>
    </w:p>
    <w:p w14:paraId="423E963B" w14:textId="77777777" w:rsidR="003837BA" w:rsidRDefault="003837BA" w:rsidP="00776173">
      <w:pPr>
        <w:pStyle w:val="ListParagraph"/>
        <w:spacing w:after="121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</w:p>
    <w:p w14:paraId="4C1AA25C" w14:textId="77777777" w:rsidR="003837BA" w:rsidRDefault="003837BA" w:rsidP="00776173">
      <w:pPr>
        <w:pStyle w:val="ListParagraph"/>
        <w:spacing w:after="121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</w:p>
    <w:p w14:paraId="32EAFABC" w14:textId="5A2ED4B8" w:rsidR="00776173" w:rsidRDefault="003837BA" w:rsidP="00776173">
      <w:pPr>
        <w:pStyle w:val="ListParagraph"/>
        <w:numPr>
          <w:ilvl w:val="0"/>
          <w:numId w:val="3"/>
        </w:numPr>
        <w:spacing w:after="12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un</w:t>
      </w:r>
      <w:r w:rsidR="00C10DCD">
        <w:rPr>
          <w:rFonts w:ascii="Times New Roman" w:hAnsi="Times New Roman" w:cs="Times New Roman"/>
          <w:sz w:val="24"/>
          <w:szCs w:val="24"/>
        </w:rPr>
        <w:t>ction</w:t>
      </w:r>
    </w:p>
    <w:p w14:paraId="5C274DA0" w14:textId="25394E4E" w:rsidR="003837BA" w:rsidRPr="003837BA" w:rsidRDefault="003837BA" w:rsidP="003837BA">
      <w:pPr>
        <w:pStyle w:val="ListParagraph"/>
        <w:spacing w:after="121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python </w:t>
      </w:r>
      <w:proofErr w:type="spellStart"/>
      <w:r>
        <w:rPr>
          <w:rFonts w:ascii="Times New Roman" w:hAnsi="Times New Roman" w:cs="Times New Roman"/>
          <w:sz w:val="24"/>
          <w:szCs w:val="24"/>
        </w:rPr>
        <w:t>dit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def”.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ungkin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de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li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E507A7E" w14:textId="13264882" w:rsidR="003837BA" w:rsidRDefault="003837BA" w:rsidP="003837BA">
      <w:pPr>
        <w:pStyle w:val="ListParagraph"/>
        <w:numPr>
          <w:ilvl w:val="0"/>
          <w:numId w:val="3"/>
        </w:numPr>
        <w:spacing w:after="12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ort Statement</w:t>
      </w:r>
    </w:p>
    <w:p w14:paraId="5B2E6FB8" w14:textId="1BB2A601" w:rsidR="003837BA" w:rsidRPr="003837BA" w:rsidRDefault="003837BA" w:rsidP="003837BA">
      <w:pPr>
        <w:pStyle w:val="ListParagraph"/>
        <w:spacing w:after="121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ython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ule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mport</w:t>
      </w:r>
    </w:p>
    <w:p w14:paraId="7FB8A298" w14:textId="189FE530" w:rsidR="003837BA" w:rsidRDefault="003837BA" w:rsidP="003837BA">
      <w:pPr>
        <w:pStyle w:val="ListParagraph"/>
        <w:numPr>
          <w:ilvl w:val="0"/>
          <w:numId w:val="3"/>
        </w:numPr>
        <w:spacing w:after="12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iable</w:t>
      </w:r>
      <w:r w:rsidR="00C10DCD">
        <w:rPr>
          <w:rFonts w:ascii="Times New Roman" w:hAnsi="Times New Roman" w:cs="Times New Roman"/>
          <w:sz w:val="24"/>
          <w:szCs w:val="24"/>
        </w:rPr>
        <w:t>s</w:t>
      </w:r>
    </w:p>
    <w:p w14:paraId="18D29705" w14:textId="30996066" w:rsidR="003837BA" w:rsidRDefault="003837BA" w:rsidP="003837BA">
      <w:pPr>
        <w:pStyle w:val="ListParagraph"/>
        <w:spacing w:after="121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ri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im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9FB7F1D" w14:textId="6658F708" w:rsidR="00C10DCD" w:rsidRDefault="00C10DCD" w:rsidP="00C10DCD">
      <w:pPr>
        <w:pStyle w:val="ListParagraph"/>
        <w:numPr>
          <w:ilvl w:val="0"/>
          <w:numId w:val="3"/>
        </w:numPr>
        <w:spacing w:after="12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ments</w:t>
      </w:r>
    </w:p>
    <w:p w14:paraId="692C2F39" w14:textId="0A6E1C56" w:rsidR="00C10DCD" w:rsidRDefault="00C10DCD" w:rsidP="00C10DCD">
      <w:pPr>
        <w:pStyle w:val="ListParagraph"/>
        <w:spacing w:after="121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ython,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tru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ris.</w:t>
      </w:r>
    </w:p>
    <w:p w14:paraId="1F509916" w14:textId="3650AB8C" w:rsidR="00C10DCD" w:rsidRDefault="00C10DCD" w:rsidP="00C10DCD">
      <w:pPr>
        <w:pStyle w:val="ListParagraph"/>
        <w:numPr>
          <w:ilvl w:val="0"/>
          <w:numId w:val="3"/>
        </w:numPr>
        <w:spacing w:after="12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ditional Statements</w:t>
      </w:r>
    </w:p>
    <w:p w14:paraId="4525A433" w14:textId="33DB9689" w:rsidR="00C10DCD" w:rsidRDefault="00C10DCD" w:rsidP="00C10DCD">
      <w:pPr>
        <w:pStyle w:val="ListParagraph"/>
        <w:spacing w:after="121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i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at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Bisa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‘if’, ‘</w:t>
      </w:r>
      <w:proofErr w:type="spellStart"/>
      <w:r>
        <w:rPr>
          <w:rFonts w:ascii="Times New Roman" w:hAnsi="Times New Roman" w:cs="Times New Roman"/>
          <w:sz w:val="24"/>
          <w:szCs w:val="24"/>
        </w:rPr>
        <w:t>elif</w:t>
      </w:r>
      <w:proofErr w:type="spellEnd"/>
      <w:r>
        <w:rPr>
          <w:rFonts w:ascii="Times New Roman" w:hAnsi="Times New Roman" w:cs="Times New Roman"/>
          <w:sz w:val="24"/>
          <w:szCs w:val="24"/>
        </w:rPr>
        <w:t>’, dan ‘else’</w:t>
      </w:r>
    </w:p>
    <w:p w14:paraId="291EFD5D" w14:textId="3CCE82BD" w:rsidR="00C10DCD" w:rsidRDefault="00C10DCD" w:rsidP="00C10DCD">
      <w:pPr>
        <w:pStyle w:val="ListParagraph"/>
        <w:numPr>
          <w:ilvl w:val="0"/>
          <w:numId w:val="3"/>
        </w:numPr>
        <w:spacing w:after="12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ops </w:t>
      </w:r>
    </w:p>
    <w:p w14:paraId="46455EFC" w14:textId="041AFB88" w:rsidR="00C10DCD" w:rsidRDefault="00C10DCD" w:rsidP="00C10DCD">
      <w:pPr>
        <w:pStyle w:val="ListParagraph"/>
        <w:spacing w:after="121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ython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l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‘for’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‘while’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l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de </w:t>
      </w:r>
      <w:proofErr w:type="spellStart"/>
      <w:r>
        <w:rPr>
          <w:rFonts w:ascii="Times New Roman" w:hAnsi="Times New Roman" w:cs="Times New Roman"/>
          <w:sz w:val="24"/>
          <w:szCs w:val="24"/>
        </w:rPr>
        <w:t>samp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tement </w:t>
      </w:r>
      <w:proofErr w:type="spellStart"/>
      <w:r>
        <w:rPr>
          <w:rFonts w:ascii="Times New Roman" w:hAnsi="Times New Roman" w:cs="Times New Roman"/>
          <w:sz w:val="24"/>
          <w:szCs w:val="24"/>
        </w:rPr>
        <w:t>terpenuh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85B6A44" w14:textId="733417AB" w:rsidR="00C10DCD" w:rsidRDefault="00C10DCD" w:rsidP="00C10DCD">
      <w:pPr>
        <w:pStyle w:val="ListParagraph"/>
        <w:numPr>
          <w:ilvl w:val="0"/>
          <w:numId w:val="3"/>
        </w:numPr>
        <w:spacing w:after="12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ject Oriented Programming</w:t>
      </w:r>
    </w:p>
    <w:p w14:paraId="4683084F" w14:textId="3DC19303" w:rsidR="00C10DCD" w:rsidRDefault="00C10DCD" w:rsidP="00C10DCD">
      <w:pPr>
        <w:pStyle w:val="ListParagraph"/>
        <w:spacing w:after="121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ython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uk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OP (Object Oriented Programming)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itab isa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se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heritance, </w:t>
      </w:r>
      <w:proofErr w:type="spellStart"/>
      <w:r>
        <w:rPr>
          <w:rFonts w:ascii="Times New Roman" w:hAnsi="Times New Roman" w:cs="Times New Roman"/>
          <w:sz w:val="24"/>
          <w:szCs w:val="24"/>
        </w:rPr>
        <w:t>polymorphisme</w:t>
      </w:r>
      <w:proofErr w:type="spellEnd"/>
      <w:r>
        <w:rPr>
          <w:rFonts w:ascii="Times New Roman" w:hAnsi="Times New Roman" w:cs="Times New Roman"/>
          <w:sz w:val="24"/>
          <w:szCs w:val="24"/>
        </w:rPr>
        <w:t>, abstraction, dan encapsulation.</w:t>
      </w:r>
    </w:p>
    <w:p w14:paraId="7C8891DB" w14:textId="0519C2A1" w:rsidR="00C10DCD" w:rsidRDefault="00C10DCD" w:rsidP="00C10DCD">
      <w:pPr>
        <w:pStyle w:val="ListParagraph"/>
        <w:numPr>
          <w:ilvl w:val="0"/>
          <w:numId w:val="3"/>
        </w:numPr>
        <w:spacing w:after="12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braries</w:t>
      </w:r>
    </w:p>
    <w:p w14:paraId="3300CC16" w14:textId="5DA17076" w:rsidR="00C10DCD" w:rsidRPr="00C10DCD" w:rsidRDefault="00C10DCD" w:rsidP="00C10DCD">
      <w:pPr>
        <w:pStyle w:val="ListParagraph"/>
        <w:spacing w:after="121" w:line="360" w:lineRule="auto"/>
        <w:ind w:left="12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ython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</w:t>
      </w:r>
      <w:proofErr w:type="spellStart"/>
      <w:r>
        <w:rPr>
          <w:rFonts w:ascii="Times New Roman" w:hAnsi="Times New Roman" w:cs="Times New Roman"/>
          <w:sz w:val="24"/>
          <w:szCs w:val="24"/>
        </w:rPr>
        <w:t>baw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library </w:t>
      </w:r>
      <w:proofErr w:type="spellStart"/>
      <w:r>
        <w:rPr>
          <w:rFonts w:ascii="Times New Roman" w:hAnsi="Times New Roman" w:cs="Times New Roman"/>
          <w:sz w:val="24"/>
          <w:szCs w:val="24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5B89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FB5B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5B89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="00FB5B89">
        <w:rPr>
          <w:rFonts w:ascii="Times New Roman" w:hAnsi="Times New Roman" w:cs="Times New Roman"/>
          <w:sz w:val="24"/>
          <w:szCs w:val="24"/>
        </w:rPr>
        <w:t xml:space="preserve"> code-code yang </w:t>
      </w:r>
      <w:proofErr w:type="spellStart"/>
      <w:r w:rsidR="00FB5B89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FB5B89">
        <w:rPr>
          <w:rFonts w:ascii="Times New Roman" w:hAnsi="Times New Roman" w:cs="Times New Roman"/>
          <w:sz w:val="24"/>
          <w:szCs w:val="24"/>
        </w:rPr>
        <w:t xml:space="preserve"> di buat oleh orang lain.</w:t>
      </w:r>
    </w:p>
    <w:p w14:paraId="76A9A4F0" w14:textId="26523D3B" w:rsidR="003837BA" w:rsidRDefault="003837BA" w:rsidP="003837BA">
      <w:pPr>
        <w:spacing w:after="121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8A8F7C" w14:textId="77777777" w:rsidR="003837BA" w:rsidRPr="003837BA" w:rsidRDefault="003837BA" w:rsidP="003837BA">
      <w:pPr>
        <w:spacing w:after="121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2E7168" w14:textId="3BB2A66F" w:rsidR="008E380A" w:rsidRDefault="00634FA6" w:rsidP="00FB5B89">
      <w:pPr>
        <w:spacing w:after="115" w:line="360" w:lineRule="auto"/>
        <w:ind w:left="1441"/>
        <w:rPr>
          <w:rFonts w:ascii="Times New Roman" w:eastAsia="Times New Roman" w:hAnsi="Times New Roman" w:cs="Times New Roman"/>
          <w:sz w:val="24"/>
        </w:rPr>
      </w:pPr>
      <w:r w:rsidRPr="007761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8657EA8" w14:textId="77777777" w:rsidR="0092585E" w:rsidRPr="00FB5B89" w:rsidRDefault="0092585E" w:rsidP="00FB5B89">
      <w:pPr>
        <w:spacing w:after="115" w:line="360" w:lineRule="auto"/>
        <w:ind w:left="1441"/>
        <w:rPr>
          <w:rFonts w:ascii="Times New Roman" w:hAnsi="Times New Roman" w:cs="Times New Roman"/>
          <w:sz w:val="24"/>
          <w:szCs w:val="24"/>
        </w:rPr>
      </w:pPr>
    </w:p>
    <w:p w14:paraId="72C1883B" w14:textId="77777777" w:rsidR="008E380A" w:rsidRDefault="00634FA6">
      <w:pPr>
        <w:tabs>
          <w:tab w:val="center" w:pos="1551"/>
          <w:tab w:val="right" w:pos="8403"/>
        </w:tabs>
        <w:spacing w:after="121"/>
      </w:pPr>
      <w:r>
        <w:tab/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Tanda </w:t>
      </w:r>
      <w:proofErr w:type="spellStart"/>
      <w:r>
        <w:rPr>
          <w:rFonts w:ascii="Times New Roman" w:eastAsia="Times New Roman" w:hAnsi="Times New Roman" w:cs="Times New Roman"/>
          <w:sz w:val="24"/>
        </w:rPr>
        <w:t>Tangan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5943D64" w14:textId="58D1D72B" w:rsidR="008E380A" w:rsidRDefault="0092585E" w:rsidP="0092585E">
      <w:pPr>
        <w:spacing w:after="115"/>
        <w:ind w:right="1290"/>
        <w:jc w:val="right"/>
      </w:pPr>
      <w:r>
        <w:rPr>
          <w:rFonts w:ascii="Times New Roman" w:eastAsia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9122CD" wp14:editId="57C2BEAF">
                <wp:simplePos x="0" y="0"/>
                <wp:positionH relativeFrom="column">
                  <wp:posOffset>4247515</wp:posOffset>
                </wp:positionH>
                <wp:positionV relativeFrom="paragraph">
                  <wp:posOffset>14605</wp:posOffset>
                </wp:positionV>
                <wp:extent cx="1343025" cy="857250"/>
                <wp:effectExtent l="0" t="0" r="28575" b="19050"/>
                <wp:wrapNone/>
                <wp:docPr id="11478014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857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6FE7A72F" id="Rectangle 1" o:spid="_x0000_s1026" style="position:absolute;margin-left:334.45pt;margin-top:1.15pt;width:105.75pt;height:67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" filled="f" strokecolor="#0d0d0d [3069]" strokeweight="1pt"/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7955201" w14:textId="6909E633" w:rsidR="008E380A" w:rsidRDefault="00634FA6" w:rsidP="00345541">
      <w:pPr>
        <w:spacing w:after="110"/>
        <w:ind w:right="1290"/>
        <w:jc w:val="right"/>
      </w:pPr>
      <w:r>
        <w:rPr>
          <w:rFonts w:ascii="Times New Roman" w:eastAsia="Times New Roman" w:hAnsi="Times New Roman" w:cs="Times New Roman"/>
          <w:sz w:val="24"/>
        </w:rPr>
        <w:t xml:space="preserve">  </w:t>
      </w:r>
    </w:p>
    <w:p w14:paraId="6677D597" w14:textId="77777777" w:rsidR="008E380A" w:rsidRDefault="00634FA6">
      <w:pPr>
        <w:spacing w:after="0"/>
        <w:ind w:left="1441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14C59316" w14:textId="71D8197B" w:rsidR="008E380A" w:rsidRDefault="00634FA6" w:rsidP="00FB5B89">
      <w:pPr>
        <w:numPr>
          <w:ilvl w:val="0"/>
          <w:numId w:val="1"/>
        </w:numPr>
        <w:spacing w:after="163"/>
        <w:ind w:hanging="360"/>
      </w:pPr>
      <w:proofErr w:type="spellStart"/>
      <w:r>
        <w:rPr>
          <w:rFonts w:ascii="Times New Roman" w:eastAsia="Times New Roman" w:hAnsi="Times New Roman" w:cs="Times New Roman"/>
          <w:b/>
          <w:sz w:val="24"/>
        </w:rPr>
        <w:t>Uraian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 xml:space="preserve"> Kode Program </w:t>
      </w:r>
    </w:p>
    <w:p w14:paraId="56901F8E" w14:textId="641AADC6" w:rsidR="00FB5B89" w:rsidRPr="00936807" w:rsidRDefault="00FB5B89" w:rsidP="00936807">
      <w:pPr>
        <w:pStyle w:val="ListParagraph"/>
        <w:numPr>
          <w:ilvl w:val="0"/>
          <w:numId w:val="4"/>
        </w:numPr>
        <w:spacing w:after="155" w:line="360" w:lineRule="auto"/>
        <w:ind w:right="44"/>
        <w:jc w:val="both"/>
        <w:rPr>
          <w:rFonts w:ascii="Times New Roman" w:hAnsi="Times New Roman" w:cs="Times New Roman"/>
          <w:sz w:val="24"/>
          <w:szCs w:val="24"/>
        </w:rPr>
      </w:pPr>
      <w:r w:rsidRPr="00936807">
        <w:rPr>
          <w:rFonts w:ascii="Times New Roman" w:hAnsi="Times New Roman" w:cs="Times New Roman"/>
          <w:sz w:val="24"/>
          <w:szCs w:val="24"/>
        </w:rPr>
        <w:t>Weekly 1</w:t>
      </w:r>
    </w:p>
    <w:p w14:paraId="7AA86D6F" w14:textId="697238CA" w:rsidR="008E380A" w:rsidRDefault="008E380A" w:rsidP="00634FA6">
      <w:pPr>
        <w:spacing w:after="130"/>
        <w:ind w:left="706"/>
      </w:pPr>
    </w:p>
    <w:p w14:paraId="2A7B2F3D" w14:textId="77777777" w:rsidR="008E380A" w:rsidRDefault="00634FA6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2D01100" w14:textId="77777777" w:rsidR="008E380A" w:rsidRDefault="00634FA6">
      <w:pPr>
        <w:spacing w:after="13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1328FEAD" w14:textId="77777777" w:rsidR="008E380A" w:rsidRDefault="00634FA6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26BEE5E0" w14:textId="77777777" w:rsidR="008E380A" w:rsidRDefault="00634FA6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0485909B" w14:textId="77777777" w:rsidR="008E380A" w:rsidRDefault="00634FA6">
      <w:pPr>
        <w:spacing w:after="129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13092FB3" w14:textId="77777777" w:rsidR="008E380A" w:rsidRDefault="00634FA6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6277B201" w14:textId="77777777" w:rsidR="008E380A" w:rsidRDefault="00634FA6">
      <w:pPr>
        <w:spacing w:after="13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24F4B13F" w14:textId="77777777" w:rsidR="008E380A" w:rsidRDefault="00634FA6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A409268" w14:textId="77777777" w:rsidR="008E380A" w:rsidRDefault="00634FA6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7A3D756C" w14:textId="77777777" w:rsidR="008E380A" w:rsidRDefault="00634FA6">
      <w:pPr>
        <w:spacing w:after="13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4C004AB7" w14:textId="73455BFB" w:rsidR="008E380A" w:rsidRDefault="008E380A" w:rsidP="00C0109C">
      <w:pPr>
        <w:spacing w:after="135"/>
      </w:pPr>
    </w:p>
    <w:p w14:paraId="423F27B8" w14:textId="4D0F0149" w:rsidR="008E380A" w:rsidRDefault="00634FA6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0BE3A480" w14:textId="6F2D3BD6" w:rsidR="008E380A" w:rsidRDefault="00634FA6">
      <w:pPr>
        <w:spacing w:after="13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721C9394" w14:textId="21BBCF64" w:rsidR="008E380A" w:rsidRDefault="00634FA6" w:rsidP="0092585E">
      <w:pPr>
        <w:spacing w:after="134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4D567CB1" w14:textId="6A2E856F" w:rsidR="008E380A" w:rsidRDefault="00634FA6">
      <w:pPr>
        <w:spacing w:after="143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09FA69BF" w14:textId="600CCF8B" w:rsidR="008E380A" w:rsidRDefault="00634FA6">
      <w:pPr>
        <w:tabs>
          <w:tab w:val="center" w:pos="1551"/>
          <w:tab w:val="right" w:pos="8403"/>
        </w:tabs>
        <w:spacing w:after="121"/>
      </w:pPr>
      <w:r>
        <w:tab/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Tanda </w:t>
      </w:r>
      <w:proofErr w:type="spellStart"/>
      <w:r>
        <w:rPr>
          <w:rFonts w:ascii="Times New Roman" w:eastAsia="Times New Roman" w:hAnsi="Times New Roman" w:cs="Times New Roman"/>
          <w:sz w:val="24"/>
        </w:rPr>
        <w:t>Tangan</w:t>
      </w:r>
      <w:proofErr w:type="spellEnd"/>
    </w:p>
    <w:p w14:paraId="66B776E3" w14:textId="6682E84D" w:rsidR="008E380A" w:rsidRDefault="00C0109C" w:rsidP="0092585E">
      <w:pPr>
        <w:spacing w:after="115"/>
        <w:ind w:right="1290"/>
        <w:jc w:val="right"/>
      </w:pPr>
      <w:r>
        <w:rPr>
          <w:rFonts w:ascii="Times New Roman" w:eastAsia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6B80B3" wp14:editId="2D9C07EC">
                <wp:simplePos x="0" y="0"/>
                <wp:positionH relativeFrom="column">
                  <wp:posOffset>4237990</wp:posOffset>
                </wp:positionH>
                <wp:positionV relativeFrom="paragraph">
                  <wp:posOffset>7620</wp:posOffset>
                </wp:positionV>
                <wp:extent cx="1343025" cy="857250"/>
                <wp:effectExtent l="0" t="0" r="28575" b="19050"/>
                <wp:wrapNone/>
                <wp:docPr id="193713020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857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397264AC" id="Rectangle 1" o:spid="_x0000_s1026" style="position:absolute;margin-left:333.7pt;margin-top:.6pt;width:105.75pt;height:6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" filled="f" strokecolor="#0d0d0d [3069]" strokeweight="1pt"/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758CCA4" w14:textId="1B56BA7D" w:rsidR="008E380A" w:rsidRDefault="008E380A" w:rsidP="0092585E">
      <w:pPr>
        <w:spacing w:after="115"/>
        <w:ind w:right="1290"/>
      </w:pPr>
    </w:p>
    <w:p w14:paraId="14AF71D1" w14:textId="4D3F5DA3" w:rsidR="008E380A" w:rsidRDefault="008E380A" w:rsidP="0092585E">
      <w:pPr>
        <w:ind w:right="1290"/>
        <w:jc w:val="center"/>
      </w:pPr>
    </w:p>
    <w:p w14:paraId="29AE2848" w14:textId="77777777" w:rsidR="008E380A" w:rsidRDefault="00634FA6">
      <w:pPr>
        <w:spacing w:after="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sectPr w:rsidR="008E380A">
      <w:pgSz w:w="11900" w:h="16840"/>
      <w:pgMar w:top="1499" w:right="2057" w:bottom="1439" w:left="144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81EE0"/>
    <w:multiLevelType w:val="hybridMultilevel"/>
    <w:tmpl w:val="0106AFA8"/>
    <w:lvl w:ilvl="0" w:tplc="7AFEE3E8">
      <w:start w:val="1"/>
      <w:numFmt w:val="decimal"/>
      <w:lvlText w:val="%1."/>
      <w:lvlJc w:val="left"/>
      <w:pPr>
        <w:ind w:left="126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29B12154"/>
    <w:multiLevelType w:val="hybridMultilevel"/>
    <w:tmpl w:val="B96E6970"/>
    <w:lvl w:ilvl="0" w:tplc="6B562368">
      <w:start w:val="1"/>
      <w:numFmt w:val="decimal"/>
      <w:lvlText w:val="%1."/>
      <w:lvlJc w:val="left"/>
      <w:pPr>
        <w:ind w:left="1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6" w:hanging="360"/>
      </w:pPr>
    </w:lvl>
    <w:lvl w:ilvl="2" w:tplc="0409001B" w:tentative="1">
      <w:start w:val="1"/>
      <w:numFmt w:val="lowerRoman"/>
      <w:lvlText w:val="%3."/>
      <w:lvlJc w:val="right"/>
      <w:pPr>
        <w:ind w:left="2866" w:hanging="180"/>
      </w:pPr>
    </w:lvl>
    <w:lvl w:ilvl="3" w:tplc="0409000F" w:tentative="1">
      <w:start w:val="1"/>
      <w:numFmt w:val="decimal"/>
      <w:lvlText w:val="%4."/>
      <w:lvlJc w:val="left"/>
      <w:pPr>
        <w:ind w:left="3586" w:hanging="360"/>
      </w:pPr>
    </w:lvl>
    <w:lvl w:ilvl="4" w:tplc="04090019" w:tentative="1">
      <w:start w:val="1"/>
      <w:numFmt w:val="lowerLetter"/>
      <w:lvlText w:val="%5."/>
      <w:lvlJc w:val="left"/>
      <w:pPr>
        <w:ind w:left="4306" w:hanging="360"/>
      </w:pPr>
    </w:lvl>
    <w:lvl w:ilvl="5" w:tplc="0409001B" w:tentative="1">
      <w:start w:val="1"/>
      <w:numFmt w:val="lowerRoman"/>
      <w:lvlText w:val="%6."/>
      <w:lvlJc w:val="right"/>
      <w:pPr>
        <w:ind w:left="5026" w:hanging="180"/>
      </w:pPr>
    </w:lvl>
    <w:lvl w:ilvl="6" w:tplc="0409000F" w:tentative="1">
      <w:start w:val="1"/>
      <w:numFmt w:val="decimal"/>
      <w:lvlText w:val="%7."/>
      <w:lvlJc w:val="left"/>
      <w:pPr>
        <w:ind w:left="5746" w:hanging="360"/>
      </w:pPr>
    </w:lvl>
    <w:lvl w:ilvl="7" w:tplc="04090019" w:tentative="1">
      <w:start w:val="1"/>
      <w:numFmt w:val="lowerLetter"/>
      <w:lvlText w:val="%8."/>
      <w:lvlJc w:val="left"/>
      <w:pPr>
        <w:ind w:left="6466" w:hanging="360"/>
      </w:pPr>
    </w:lvl>
    <w:lvl w:ilvl="8" w:tplc="0409001B" w:tentative="1">
      <w:start w:val="1"/>
      <w:numFmt w:val="lowerRoman"/>
      <w:lvlText w:val="%9."/>
      <w:lvlJc w:val="right"/>
      <w:pPr>
        <w:ind w:left="7186" w:hanging="180"/>
      </w:pPr>
    </w:lvl>
  </w:abstractNum>
  <w:abstractNum w:abstractNumId="2" w15:restartNumberingAfterBreak="0">
    <w:nsid w:val="323D023F"/>
    <w:multiLevelType w:val="hybridMultilevel"/>
    <w:tmpl w:val="0426A680"/>
    <w:lvl w:ilvl="0" w:tplc="50D2F300">
      <w:start w:val="1"/>
      <w:numFmt w:val="lowerLetter"/>
      <w:lvlText w:val="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" w15:restartNumberingAfterBreak="0">
    <w:nsid w:val="3BE176A0"/>
    <w:multiLevelType w:val="hybridMultilevel"/>
    <w:tmpl w:val="5658FCBC"/>
    <w:lvl w:ilvl="0" w:tplc="5F9A2C96">
      <w:start w:val="1"/>
      <w:numFmt w:val="upperLetter"/>
      <w:lvlText w:val="%1."/>
      <w:lvlJc w:val="left"/>
      <w:pPr>
        <w:ind w:left="70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2F0A3F4">
      <w:start w:val="1"/>
      <w:numFmt w:val="lowerLetter"/>
      <w:lvlText w:val="%2)"/>
      <w:lvlJc w:val="left"/>
      <w:pPr>
        <w:ind w:left="9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B2CC7C">
      <w:start w:val="1"/>
      <w:numFmt w:val="lowerRoman"/>
      <w:lvlText w:val="%3"/>
      <w:lvlJc w:val="left"/>
      <w:pPr>
        <w:ind w:left="21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AE0812A">
      <w:start w:val="1"/>
      <w:numFmt w:val="decimal"/>
      <w:lvlText w:val="%4"/>
      <w:lvlJc w:val="left"/>
      <w:pPr>
        <w:ind w:left="28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286FFA">
      <w:start w:val="1"/>
      <w:numFmt w:val="lowerLetter"/>
      <w:lvlText w:val="%5"/>
      <w:lvlJc w:val="left"/>
      <w:pPr>
        <w:ind w:left="36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0681B12">
      <w:start w:val="1"/>
      <w:numFmt w:val="lowerRoman"/>
      <w:lvlText w:val="%6"/>
      <w:lvlJc w:val="left"/>
      <w:pPr>
        <w:ind w:left="43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D0C9BB8">
      <w:start w:val="1"/>
      <w:numFmt w:val="decimal"/>
      <w:lvlText w:val="%7"/>
      <w:lvlJc w:val="left"/>
      <w:pPr>
        <w:ind w:left="50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408ED0E">
      <w:start w:val="1"/>
      <w:numFmt w:val="lowerLetter"/>
      <w:lvlText w:val="%8"/>
      <w:lvlJc w:val="left"/>
      <w:pPr>
        <w:ind w:left="57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9C68C80">
      <w:start w:val="1"/>
      <w:numFmt w:val="lowerRoman"/>
      <w:lvlText w:val="%9"/>
      <w:lvlJc w:val="left"/>
      <w:pPr>
        <w:ind w:left="6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A502397"/>
    <w:multiLevelType w:val="hybridMultilevel"/>
    <w:tmpl w:val="666EF9D4"/>
    <w:lvl w:ilvl="0" w:tplc="4068231C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MrE0NLc0sDA3MzZS0lEKTi0uzszPAykwrAUAW+ML4iwAAAA="/>
  </w:docVars>
  <w:rsids>
    <w:rsidRoot w:val="008E380A"/>
    <w:rsid w:val="00161FE4"/>
    <w:rsid w:val="00170713"/>
    <w:rsid w:val="00201345"/>
    <w:rsid w:val="002130B6"/>
    <w:rsid w:val="00345541"/>
    <w:rsid w:val="003837BA"/>
    <w:rsid w:val="0039132A"/>
    <w:rsid w:val="00530F79"/>
    <w:rsid w:val="00536485"/>
    <w:rsid w:val="00634FA6"/>
    <w:rsid w:val="0073705B"/>
    <w:rsid w:val="00776173"/>
    <w:rsid w:val="008E380A"/>
    <w:rsid w:val="0092585E"/>
    <w:rsid w:val="00936807"/>
    <w:rsid w:val="009A502E"/>
    <w:rsid w:val="00BD006F"/>
    <w:rsid w:val="00BF1735"/>
    <w:rsid w:val="00C0109C"/>
    <w:rsid w:val="00C10DCD"/>
    <w:rsid w:val="00C87AC4"/>
    <w:rsid w:val="00CB7837"/>
    <w:rsid w:val="00CE1B55"/>
    <w:rsid w:val="00CE6C7E"/>
    <w:rsid w:val="00D31C3C"/>
    <w:rsid w:val="00E22ECB"/>
    <w:rsid w:val="00E95632"/>
    <w:rsid w:val="00FB5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AE6D88"/>
  <w15:docId w15:val="{57728581-77B4-4BB1-8E9D-D7638F9DB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D" w:eastAsia="en-ID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90"/>
      <w:ind w:left="628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1707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1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2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book Macbook</dc:creator>
  <cp:keywords/>
  <cp:lastModifiedBy>oktario mufti yudha</cp:lastModifiedBy>
  <cp:revision>2</cp:revision>
  <dcterms:created xsi:type="dcterms:W3CDTF">2023-09-05T15:02:00Z</dcterms:created>
  <dcterms:modified xsi:type="dcterms:W3CDTF">2023-09-05T15:02:00Z</dcterms:modified>
</cp:coreProperties>
</file>